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9D232" w14:textId="77777777" w:rsidR="005303D3" w:rsidRDefault="005303D3" w:rsidP="005303D3">
      <w:pPr>
        <w:spacing w:after="0" w:line="240" w:lineRule="auto"/>
        <w:rPr>
          <w:rFonts w:ascii="Times New Roman" w:hAnsi="Times New Roman" w:cs="Times New Roman"/>
          <w:szCs w:val="24"/>
        </w:rPr>
      </w:pPr>
    </w:p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303D3" w14:paraId="79924145" w14:textId="77777777" w:rsidTr="003E57D9">
        <w:trPr>
          <w:trHeight w:val="378"/>
        </w:trPr>
        <w:tc>
          <w:tcPr>
            <w:tcW w:w="5764" w:type="dxa"/>
            <w:vMerge w:val="restart"/>
          </w:tcPr>
          <w:p w14:paraId="5961ADEA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A2F4067" wp14:editId="11C67D92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1359DD7A" w14:textId="77777777" w:rsidR="005303D3" w:rsidRPr="00C5345E" w:rsidRDefault="00C5345E" w:rsidP="00C5345E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303D3" w14:paraId="24EC1A01" w14:textId="77777777" w:rsidTr="003E57D9">
        <w:trPr>
          <w:trHeight w:val="342"/>
        </w:trPr>
        <w:tc>
          <w:tcPr>
            <w:tcW w:w="5764" w:type="dxa"/>
            <w:vMerge/>
          </w:tcPr>
          <w:p w14:paraId="7ADEFDD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7BDBC42" w14:textId="77777777" w:rsidR="005303D3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303D3" w14:paraId="221B607B" w14:textId="77777777" w:rsidTr="003E57D9">
        <w:trPr>
          <w:trHeight w:val="342"/>
        </w:trPr>
        <w:tc>
          <w:tcPr>
            <w:tcW w:w="5764" w:type="dxa"/>
            <w:vMerge/>
          </w:tcPr>
          <w:p w14:paraId="10AE4CAB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9BFE75C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303D3" w14:paraId="0DF0EF06" w14:textId="77777777" w:rsidTr="003E57D9">
        <w:trPr>
          <w:trHeight w:val="387"/>
        </w:trPr>
        <w:tc>
          <w:tcPr>
            <w:tcW w:w="5764" w:type="dxa"/>
            <w:vMerge/>
          </w:tcPr>
          <w:p w14:paraId="0F512108" w14:textId="77777777" w:rsidR="005303D3" w:rsidRDefault="005303D3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366CFB49" w14:textId="77777777" w:rsidR="005303D3" w:rsidRPr="00C5345E" w:rsidRDefault="00C5345E" w:rsidP="005303D3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6F0E61F0" w14:textId="77777777" w:rsidR="00B33460" w:rsidRDefault="00886FFD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06CC0E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15D02D33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E62BE7D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5D32ADC1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326279DE" w14:textId="77777777" w:rsidTr="004A6544">
        <w:trPr>
          <w:trHeight w:val="404"/>
        </w:trPr>
        <w:tc>
          <w:tcPr>
            <w:tcW w:w="4050" w:type="dxa"/>
          </w:tcPr>
          <w:p w14:paraId="7C40B820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59E49CDC" w14:textId="77777777"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14:paraId="6492BDDD" w14:textId="77777777" w:rsidTr="004A6544">
        <w:trPr>
          <w:trHeight w:val="368"/>
        </w:trPr>
        <w:tc>
          <w:tcPr>
            <w:tcW w:w="4050" w:type="dxa"/>
          </w:tcPr>
          <w:p w14:paraId="06E9FA3E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5931BFAA" w14:textId="77777777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57B7B868" w14:textId="77777777" w:rsidTr="004A6544">
        <w:trPr>
          <w:trHeight w:val="341"/>
        </w:trPr>
        <w:tc>
          <w:tcPr>
            <w:tcW w:w="4050" w:type="dxa"/>
          </w:tcPr>
          <w:p w14:paraId="6C8AB0B5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1FA9FF66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25759C94" w14:textId="77777777" w:rsidTr="004A6544">
        <w:trPr>
          <w:trHeight w:val="341"/>
        </w:trPr>
        <w:tc>
          <w:tcPr>
            <w:tcW w:w="4050" w:type="dxa"/>
          </w:tcPr>
          <w:p w14:paraId="3E2A4B24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77918A5A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EF14FCE" w14:textId="77777777" w:rsidTr="004A6544">
        <w:trPr>
          <w:trHeight w:val="350"/>
        </w:trPr>
        <w:tc>
          <w:tcPr>
            <w:tcW w:w="4050" w:type="dxa"/>
          </w:tcPr>
          <w:p w14:paraId="2C04933D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46914AD9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1A8F7E09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0DE2DDD7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BB7E0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36527EB" w14:textId="77777777"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6884"/>
      </w:tblGrid>
      <w:tr w:rsidR="005E1B1B" w14:paraId="2DA9B83F" w14:textId="77777777" w:rsidTr="005E1B1B">
        <w:tc>
          <w:tcPr>
            <w:tcW w:w="2358" w:type="dxa"/>
          </w:tcPr>
          <w:p w14:paraId="6AB93FA8" w14:textId="77777777"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14:paraId="5FCBEF57" w14:textId="2DD1AC30"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E60E85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  <w:r w:rsidR="00F97E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Honours)</w:t>
            </w:r>
          </w:p>
        </w:tc>
      </w:tr>
    </w:tbl>
    <w:p w14:paraId="630E01FB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14:paraId="2B6EE3C2" w14:textId="77777777"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6974"/>
      </w:tblGrid>
      <w:tr w:rsidR="003B7A3B" w14:paraId="0287DA4D" w14:textId="77777777" w:rsidTr="005E1B1B">
        <w:tc>
          <w:tcPr>
            <w:tcW w:w="2268" w:type="dxa"/>
          </w:tcPr>
          <w:p w14:paraId="582460B1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14:paraId="069E50A1" w14:textId="77777777"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14:paraId="5C0E5445" w14:textId="77777777" w:rsidTr="005E1B1B">
        <w:tc>
          <w:tcPr>
            <w:tcW w:w="2268" w:type="dxa"/>
          </w:tcPr>
          <w:p w14:paraId="30CE7D16" w14:textId="77777777"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14:paraId="7CA188E9" w14:textId="77777777"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14:paraId="2CC3BE33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BB7E07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BB7E07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6C6469EA" w14:textId="55149D2E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="00BF137C" w:rsidRPr="00BF137C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1C1745F6" w14:textId="77777777" w:rsidR="00BF137C" w:rsidRPr="00BF137C" w:rsidRDefault="00BF137C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10"/>
          <w:szCs w:val="10"/>
          <w:u w:val="single"/>
        </w:rPr>
      </w:pPr>
    </w:p>
    <w:tbl>
      <w:tblPr>
        <w:tblStyle w:val="TableGrid"/>
        <w:tblW w:w="9342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BF137C" w14:paraId="6C0A902E" w14:textId="77777777" w:rsidTr="0081700E">
        <w:trPr>
          <w:trHeight w:val="404"/>
        </w:trPr>
        <w:tc>
          <w:tcPr>
            <w:tcW w:w="2776" w:type="dxa"/>
          </w:tcPr>
          <w:p w14:paraId="0C12A392" w14:textId="77777777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4219C6F2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1F2008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BF137C" w14:paraId="1B9EA88E" w14:textId="77777777" w:rsidTr="0081700E">
        <w:trPr>
          <w:trHeight w:val="368"/>
        </w:trPr>
        <w:tc>
          <w:tcPr>
            <w:tcW w:w="2776" w:type="dxa"/>
          </w:tcPr>
          <w:p w14:paraId="6C4A38C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76724007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80F3CD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 a platform built for laundry merchants to serve their offering to online users. It has three views i.e.- customer, merchant, admin. It provides users, merchant lists at their selected location to place an order and get their work done</w:t>
            </w:r>
          </w:p>
        </w:tc>
      </w:tr>
      <w:tr w:rsidR="00BF137C" w14:paraId="1AA5B509" w14:textId="77777777" w:rsidTr="0081700E">
        <w:trPr>
          <w:trHeight w:val="341"/>
        </w:trPr>
        <w:tc>
          <w:tcPr>
            <w:tcW w:w="2776" w:type="dxa"/>
          </w:tcPr>
          <w:p w14:paraId="30B500E4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2AEFF23D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522CC59B" w14:textId="77777777" w:rsidR="00BF137C" w:rsidRDefault="00BF137C" w:rsidP="0081700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BF137C" w14:paraId="0881295A" w14:textId="77777777" w:rsidTr="0081700E">
        <w:trPr>
          <w:trHeight w:val="341"/>
        </w:trPr>
        <w:tc>
          <w:tcPr>
            <w:tcW w:w="2776" w:type="dxa"/>
          </w:tcPr>
          <w:p w14:paraId="621ED90F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14:paraId="5479F688" w14:textId="77777777" w:rsidR="00BF137C" w:rsidRDefault="00BF137C" w:rsidP="0081700E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65F39054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 (JDBC, JSP &amp; Servlet), Ajax, jQuery, JavaScript,</w:t>
            </w:r>
          </w:p>
          <w:p w14:paraId="4BF4C6F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 HTML &amp; CSS</w:t>
            </w:r>
          </w:p>
        </w:tc>
      </w:tr>
      <w:tr w:rsidR="00BF137C" w14:paraId="356FAE99" w14:textId="77777777" w:rsidTr="00BF137C">
        <w:trPr>
          <w:trHeight w:val="310"/>
        </w:trPr>
        <w:tc>
          <w:tcPr>
            <w:tcW w:w="2776" w:type="dxa"/>
          </w:tcPr>
          <w:p w14:paraId="5E1C29B3" w14:textId="77777777" w:rsidR="00BF137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7978A73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4B3FE77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2835DD18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F137C" w14:paraId="5BB16CAE" w14:textId="77777777" w:rsidTr="0081700E">
        <w:trPr>
          <w:trHeight w:val="395"/>
        </w:trPr>
        <w:tc>
          <w:tcPr>
            <w:tcW w:w="2776" w:type="dxa"/>
          </w:tcPr>
          <w:p w14:paraId="1889E4FF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14:paraId="7D22D410" w14:textId="574DB6B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3C2E6A51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BF137C" w14:paraId="0995E12D" w14:textId="77777777" w:rsidTr="0081700E">
        <w:trPr>
          <w:trHeight w:val="395"/>
        </w:trPr>
        <w:tc>
          <w:tcPr>
            <w:tcW w:w="2776" w:type="dxa"/>
          </w:tcPr>
          <w:p w14:paraId="3FF8DDA9" w14:textId="618ADDC9" w:rsidR="00BF137C" w:rsidRPr="003454ED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14:paraId="495C7988" w14:textId="5B675DA6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7BAF27C6" w14:textId="0E54F451" w:rsidR="00BF137C" w:rsidRPr="00F3537D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BF137C" w14:paraId="6520EDB3" w14:textId="77777777" w:rsidTr="0081700E">
        <w:trPr>
          <w:trHeight w:val="1160"/>
        </w:trPr>
        <w:tc>
          <w:tcPr>
            <w:tcW w:w="2776" w:type="dxa"/>
          </w:tcPr>
          <w:p w14:paraId="40A34573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14:paraId="52AC1861" w14:textId="27809AF9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2F3025A5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LNCT Group of College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s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BF137C" w14:paraId="78E75CAD" w14:textId="77777777" w:rsidTr="0081700E">
        <w:trPr>
          <w:trHeight w:val="350"/>
        </w:trPr>
        <w:tc>
          <w:tcPr>
            <w:tcW w:w="2776" w:type="dxa"/>
          </w:tcPr>
          <w:p w14:paraId="2957C30E" w14:textId="77777777" w:rsidR="00BF137C" w:rsidRPr="00811A8C" w:rsidRDefault="00BF137C" w:rsidP="00BF137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14:paraId="26E2B014" w14:textId="0BC60AFE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bookmarkStart w:id="0" w:name="_GoBack"/>
            <w:bookmarkEnd w:id="0"/>
          </w:p>
        </w:tc>
        <w:tc>
          <w:tcPr>
            <w:tcW w:w="6283" w:type="dxa"/>
          </w:tcPr>
          <w:p w14:paraId="6189A763" w14:textId="77777777" w:rsidR="00BF137C" w:rsidRDefault="00BF137C" w:rsidP="0081700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63402978" w14:textId="77777777" w:rsidR="005E1B1B" w:rsidRPr="00BF137C" w:rsidRDefault="005E1B1B" w:rsidP="00BF137C">
      <w:pPr>
        <w:shd w:val="clear" w:color="auto" w:fill="FFFFFF" w:themeFill="background1"/>
        <w:spacing w:before="24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377E4C6D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BB7E07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BB7E07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6EB3E2F4" w14:textId="77777777" w:rsidTr="004A6544">
        <w:trPr>
          <w:trHeight w:val="404"/>
        </w:trPr>
        <w:tc>
          <w:tcPr>
            <w:tcW w:w="4050" w:type="dxa"/>
          </w:tcPr>
          <w:p w14:paraId="0346B09E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49F247A8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18DED77E" w14:textId="77777777" w:rsidTr="004A6544">
        <w:trPr>
          <w:trHeight w:val="368"/>
        </w:trPr>
        <w:tc>
          <w:tcPr>
            <w:tcW w:w="4050" w:type="dxa"/>
          </w:tcPr>
          <w:p w14:paraId="0616A334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2D7FBF6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4A80EDE3" w14:textId="77777777" w:rsidTr="004A6544">
        <w:trPr>
          <w:trHeight w:val="341"/>
        </w:trPr>
        <w:tc>
          <w:tcPr>
            <w:tcW w:w="4050" w:type="dxa"/>
          </w:tcPr>
          <w:p w14:paraId="37FDC707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1DC9319C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059693D1" w14:textId="77777777" w:rsidTr="004A6544">
        <w:trPr>
          <w:trHeight w:val="341"/>
        </w:trPr>
        <w:tc>
          <w:tcPr>
            <w:tcW w:w="4050" w:type="dxa"/>
          </w:tcPr>
          <w:p w14:paraId="4F32EA7E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6F5AB31F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7CB16D99" w14:textId="77777777" w:rsidR="00CE5F61" w:rsidRPr="00A246A7" w:rsidRDefault="00BB7E07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3DC67B05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E60E85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026A5326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44049499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7EC58979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7B37DA45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BB7E07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BB7E07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BD77E3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07AD0BD2" w14:textId="528853C4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0262F7" w14:textId="77777777" w:rsidR="00EC05F9" w:rsidRPr="00EC05F9" w:rsidRDefault="00EC05F9" w:rsidP="00EC05F9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6"/>
          <w:szCs w:val="16"/>
        </w:rPr>
      </w:pPr>
    </w:p>
    <w:p w14:paraId="061B8CCD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E60E85">
        <w:rPr>
          <w:rFonts w:ascii="Times New Roman" w:hAnsi="Times New Roman" w:cs="Times New Roman"/>
          <w:b/>
          <w:sz w:val="28"/>
          <w:szCs w:val="28"/>
        </w:rPr>
        <w:t>: -</w:t>
      </w:r>
    </w:p>
    <w:p w14:paraId="69F545A0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017CEAF6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304E9F0F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E60E85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E60E85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6DC726FA" w14:textId="77777777" w:rsidTr="00845382">
        <w:trPr>
          <w:trHeight w:val="404"/>
        </w:trPr>
        <w:tc>
          <w:tcPr>
            <w:tcW w:w="4068" w:type="dxa"/>
          </w:tcPr>
          <w:p w14:paraId="5338C510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43ECC826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3B0B136D" w14:textId="77777777" w:rsidTr="00845382">
        <w:trPr>
          <w:trHeight w:val="368"/>
        </w:trPr>
        <w:tc>
          <w:tcPr>
            <w:tcW w:w="4068" w:type="dxa"/>
          </w:tcPr>
          <w:p w14:paraId="0C2F487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0CFC02FB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54E420A0" w14:textId="77777777" w:rsidTr="00845382">
        <w:trPr>
          <w:trHeight w:val="368"/>
        </w:trPr>
        <w:tc>
          <w:tcPr>
            <w:tcW w:w="4068" w:type="dxa"/>
          </w:tcPr>
          <w:p w14:paraId="32F517F0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7FA415C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4D1F9EB6" w14:textId="77777777" w:rsidTr="00845382">
        <w:trPr>
          <w:trHeight w:val="368"/>
        </w:trPr>
        <w:tc>
          <w:tcPr>
            <w:tcW w:w="4068" w:type="dxa"/>
          </w:tcPr>
          <w:p w14:paraId="4EC46FEB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6106636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51B497B9" w14:textId="77777777" w:rsidTr="00845382">
        <w:trPr>
          <w:trHeight w:val="368"/>
        </w:trPr>
        <w:tc>
          <w:tcPr>
            <w:tcW w:w="4068" w:type="dxa"/>
          </w:tcPr>
          <w:p w14:paraId="51188C79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35D1EE6D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4FB6A1AE" w14:textId="77777777" w:rsidTr="00845382">
        <w:trPr>
          <w:trHeight w:val="368"/>
        </w:trPr>
        <w:tc>
          <w:tcPr>
            <w:tcW w:w="4068" w:type="dxa"/>
          </w:tcPr>
          <w:p w14:paraId="182D830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25086FD2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43CD3EB" w14:textId="77777777" w:rsidTr="00845382">
        <w:trPr>
          <w:trHeight w:val="386"/>
        </w:trPr>
        <w:tc>
          <w:tcPr>
            <w:tcW w:w="4068" w:type="dxa"/>
          </w:tcPr>
          <w:p w14:paraId="2C657A9C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C1D89D0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1D8FD5A7" w14:textId="77777777" w:rsidTr="00845382">
        <w:trPr>
          <w:trHeight w:val="611"/>
        </w:trPr>
        <w:tc>
          <w:tcPr>
            <w:tcW w:w="4068" w:type="dxa"/>
          </w:tcPr>
          <w:p w14:paraId="4C9AB2AA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65C50AD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533E715D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E60E85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4A95A18" w14:textId="77777777" w:rsidTr="00845382">
        <w:trPr>
          <w:trHeight w:val="440"/>
        </w:trPr>
        <w:tc>
          <w:tcPr>
            <w:tcW w:w="4068" w:type="dxa"/>
          </w:tcPr>
          <w:p w14:paraId="32042B7B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6504CFEB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0B1C159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533BF0" w14:textId="5209F14F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7830E9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EC05F9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794BC" w14:textId="77777777" w:rsidR="00886FFD" w:rsidRDefault="00886FFD" w:rsidP="00117DD7">
      <w:pPr>
        <w:spacing w:after="0" w:line="240" w:lineRule="auto"/>
      </w:pPr>
      <w:r>
        <w:separator/>
      </w:r>
    </w:p>
  </w:endnote>
  <w:endnote w:type="continuationSeparator" w:id="0">
    <w:p w14:paraId="35A261AA" w14:textId="77777777" w:rsidR="00886FFD" w:rsidRDefault="00886FFD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8D610" w14:textId="77777777" w:rsidR="00886FFD" w:rsidRDefault="00886FFD" w:rsidP="00117DD7">
      <w:pPr>
        <w:spacing w:after="0" w:line="240" w:lineRule="auto"/>
      </w:pPr>
      <w:r>
        <w:separator/>
      </w:r>
    </w:p>
  </w:footnote>
  <w:footnote w:type="continuationSeparator" w:id="0">
    <w:p w14:paraId="330A7174" w14:textId="77777777" w:rsidR="00886FFD" w:rsidRDefault="00886FFD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3293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1FF5"/>
    <w:rsid w:val="0017395C"/>
    <w:rsid w:val="00181D60"/>
    <w:rsid w:val="001861C3"/>
    <w:rsid w:val="00190C1B"/>
    <w:rsid w:val="001A008C"/>
    <w:rsid w:val="001A37A6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A83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E360B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3BC"/>
    <w:rsid w:val="00394CD9"/>
    <w:rsid w:val="003A5E20"/>
    <w:rsid w:val="003B363C"/>
    <w:rsid w:val="003B4383"/>
    <w:rsid w:val="003B68D9"/>
    <w:rsid w:val="003B7A3B"/>
    <w:rsid w:val="003B7AD1"/>
    <w:rsid w:val="003C10DC"/>
    <w:rsid w:val="003D6FE7"/>
    <w:rsid w:val="003E05DA"/>
    <w:rsid w:val="003E57D9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03D3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5F5B95"/>
    <w:rsid w:val="006108D3"/>
    <w:rsid w:val="006247D1"/>
    <w:rsid w:val="00636D09"/>
    <w:rsid w:val="00642C8D"/>
    <w:rsid w:val="00644D89"/>
    <w:rsid w:val="006651BA"/>
    <w:rsid w:val="006718E6"/>
    <w:rsid w:val="00686061"/>
    <w:rsid w:val="00686978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30E9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86FFD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415"/>
    <w:rsid w:val="009B6D37"/>
    <w:rsid w:val="009C0DC7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96B3F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0A9C"/>
    <w:rsid w:val="00B94926"/>
    <w:rsid w:val="00BB13EA"/>
    <w:rsid w:val="00BB1D6A"/>
    <w:rsid w:val="00BB7E07"/>
    <w:rsid w:val="00BC299B"/>
    <w:rsid w:val="00BC2C32"/>
    <w:rsid w:val="00BC5B06"/>
    <w:rsid w:val="00BD686F"/>
    <w:rsid w:val="00BE443F"/>
    <w:rsid w:val="00BF137C"/>
    <w:rsid w:val="00BF7333"/>
    <w:rsid w:val="00C1407F"/>
    <w:rsid w:val="00C151C4"/>
    <w:rsid w:val="00C22979"/>
    <w:rsid w:val="00C326B3"/>
    <w:rsid w:val="00C41029"/>
    <w:rsid w:val="00C41F4C"/>
    <w:rsid w:val="00C47A52"/>
    <w:rsid w:val="00C5345E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111D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0CEB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280"/>
    <w:rsid w:val="00E05352"/>
    <w:rsid w:val="00E2000A"/>
    <w:rsid w:val="00E202EE"/>
    <w:rsid w:val="00E2142D"/>
    <w:rsid w:val="00E218EB"/>
    <w:rsid w:val="00E21BEE"/>
    <w:rsid w:val="00E40E10"/>
    <w:rsid w:val="00E558C7"/>
    <w:rsid w:val="00E60E85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5F9"/>
    <w:rsid w:val="00EC0A70"/>
    <w:rsid w:val="00EC0ADC"/>
    <w:rsid w:val="00EC286F"/>
    <w:rsid w:val="00ED40FF"/>
    <w:rsid w:val="00ED5606"/>
    <w:rsid w:val="00ED68A0"/>
    <w:rsid w:val="00ED7E68"/>
    <w:rsid w:val="00EF0178"/>
    <w:rsid w:val="00F06599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97EF8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C62079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5345E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F13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4EA6EE-ED38-4AEE-9B56-849D43209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dan Raj</dc:creator>
  <cp:lastModifiedBy>Nandan Raj</cp:lastModifiedBy>
  <cp:revision>56</cp:revision>
  <cp:lastPrinted>2017-09-10T19:12:00Z</cp:lastPrinted>
  <dcterms:created xsi:type="dcterms:W3CDTF">2018-04-03T11:41:00Z</dcterms:created>
  <dcterms:modified xsi:type="dcterms:W3CDTF">2018-06-10T05:26:00Z</dcterms:modified>
</cp:coreProperties>
</file>